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AAF869" w14:textId="0D4D1950" w:rsidR="00D041E2" w:rsidRPr="00D041E2" w:rsidRDefault="00D041E2" w:rsidP="00D041E2">
      <w:pPr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D041E2">
        <w:rPr>
          <w:rFonts w:asciiTheme="minorHAnsi" w:hAnsiTheme="minorHAnsi" w:cstheme="minorHAnsi"/>
          <w:sz w:val="22"/>
          <w:szCs w:val="22"/>
        </w:rPr>
        <w:t>The Uprava and Bulava of CYM Yonkers would like to share some expectations and requirements that all parents and children should understand when becoming a member of our Oseredok (branch). We expect that children are of Ukrainian descent, have at least a working knowledge of the Ukrainian language, and are interested in learning about Ukrainian traditions, culture, history, and our organization. We highly recommend that all members also actively attend a School of Ukrainian Studies.</w:t>
      </w:r>
    </w:p>
    <w:p w14:paraId="7908AF2E" w14:textId="77777777" w:rsidR="00D041E2" w:rsidRPr="00D041E2" w:rsidRDefault="00D041E2" w:rsidP="00D041E2">
      <w:pPr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Children aged 2-17 are able to join and participate in CYM activities. They will have different expectations and activities based on their age groups.</w:t>
      </w:r>
    </w:p>
    <w:p w14:paraId="5D356C26" w14:textId="77777777" w:rsidR="00D041E2" w:rsidRPr="00D041E2" w:rsidRDefault="00D041E2" w:rsidP="00D041E2">
      <w:pPr>
        <w:pStyle w:val="ListParagraph"/>
        <w:numPr>
          <w:ilvl w:val="0"/>
          <w:numId w:val="17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Age 2-3: Huseniata</w:t>
      </w:r>
    </w:p>
    <w:p w14:paraId="6582D222" w14:textId="77777777" w:rsidR="00D041E2" w:rsidRPr="00D041E2" w:rsidRDefault="00D041E2" w:rsidP="00D041E2">
      <w:pPr>
        <w:pStyle w:val="ListParagraph"/>
        <w:numPr>
          <w:ilvl w:val="0"/>
          <w:numId w:val="17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Age 4-5: Sumeniata</w:t>
      </w:r>
    </w:p>
    <w:p w14:paraId="66C44481" w14:textId="77777777" w:rsidR="00D041E2" w:rsidRPr="00D041E2" w:rsidRDefault="00D041E2" w:rsidP="00D041E2">
      <w:pPr>
        <w:pStyle w:val="ListParagraph"/>
        <w:numPr>
          <w:ilvl w:val="0"/>
          <w:numId w:val="17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Age 6-12: Molodshe Yunatstvo</w:t>
      </w:r>
    </w:p>
    <w:p w14:paraId="1285071F" w14:textId="77777777" w:rsidR="00D041E2" w:rsidRPr="00D041E2" w:rsidRDefault="00D041E2" w:rsidP="00D041E2">
      <w:pPr>
        <w:pStyle w:val="ListParagraph"/>
        <w:numPr>
          <w:ilvl w:val="0"/>
          <w:numId w:val="17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Age 13-17: Starshe Yunatstvo</w:t>
      </w:r>
    </w:p>
    <w:p w14:paraId="146EE637" w14:textId="77777777" w:rsidR="00D041E2" w:rsidRPr="00D041E2" w:rsidRDefault="00D041E2" w:rsidP="00D041E2">
      <w:pPr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Parents are required to register their children and pay yearly membership dues.</w:t>
      </w:r>
      <w:r w:rsidRPr="00D041E2">
        <w:rPr>
          <w:rFonts w:asciiTheme="minorHAnsi" w:hAnsiTheme="minorHAnsi" w:cstheme="minorHAnsi"/>
          <w:sz w:val="22"/>
          <w:szCs w:val="22"/>
        </w:rPr>
        <w:tab/>
        <w:t>Most activities take place on Tuesday evenings between 6-9pm</w:t>
      </w:r>
      <w:r w:rsidRPr="00D041E2">
        <w:rPr>
          <w:rFonts w:asciiTheme="minorHAnsi" w:hAnsiTheme="minorHAnsi" w:cstheme="minorHAnsi"/>
          <w:sz w:val="22"/>
          <w:szCs w:val="22"/>
          <w:lang w:val="uk-UA"/>
        </w:rPr>
        <w:t xml:space="preserve">. </w:t>
      </w:r>
      <w:r w:rsidRPr="00D041E2">
        <w:rPr>
          <w:rFonts w:asciiTheme="minorHAnsi" w:hAnsiTheme="minorHAnsi" w:cstheme="minorHAnsi"/>
          <w:sz w:val="22"/>
          <w:szCs w:val="22"/>
        </w:rPr>
        <w:t>Activities can include arts and crafts, singing, dancing, sports, educational lessons based on CYM and Ukrainian culture, traditions and history.</w:t>
      </w:r>
    </w:p>
    <w:p w14:paraId="7D827710" w14:textId="77777777" w:rsidR="00D041E2" w:rsidRPr="00D041E2" w:rsidRDefault="00D041E2" w:rsidP="00D041E2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Each child will be placed into a group ("rij") and dance group based on their age.</w:t>
      </w:r>
    </w:p>
    <w:p w14:paraId="111E8BAA" w14:textId="77777777" w:rsidR="00D041E2" w:rsidRPr="00D041E2" w:rsidRDefault="00D041E2" w:rsidP="00D041E2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All Yunatstvo members ages 4 and above should purchase a CYMivskij odnostrij/uniform and an orange CYM t-shirt.</w:t>
      </w:r>
    </w:p>
    <w:p w14:paraId="5BE0AD22" w14:textId="77777777" w:rsidR="00D041E2" w:rsidRPr="00D041E2" w:rsidRDefault="00D041E2" w:rsidP="00D041E2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At certain ages, there will be mandatory tests, which include information about our organization, Ukrainian history, culture, and traditions.</w:t>
      </w:r>
    </w:p>
    <w:p w14:paraId="555EC9EA" w14:textId="77777777" w:rsidR="00D041E2" w:rsidRPr="00D041E2" w:rsidRDefault="00D041E2" w:rsidP="00D041E2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Parents are asked to actively participate in the weekly CYM program and special events.</w:t>
      </w:r>
    </w:p>
    <w:p w14:paraId="30750AAC" w14:textId="77777777" w:rsidR="00D041E2" w:rsidRPr="00D041E2" w:rsidRDefault="00D041E2" w:rsidP="00D041E2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Sports (soccer and volleyball) will be available based on interest and the number of participants.</w:t>
      </w:r>
    </w:p>
    <w:p w14:paraId="15273B35" w14:textId="77777777" w:rsidR="00D041E2" w:rsidRPr="00D041E2" w:rsidRDefault="00D041E2" w:rsidP="00D041E2">
      <w:pPr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There are certain branch-level events and national events throughout the year that all members are expected to participate in, including:</w:t>
      </w:r>
    </w:p>
    <w:p w14:paraId="1D17281D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Maskarada/Halloween Maskarade: A fun Halloween party with games and treats.</w:t>
      </w:r>
    </w:p>
    <w:p w14:paraId="1C6A9B6E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“Yalynka” Christmas Program (beginning of December): A Christmas program with a program, carols, and traditional foods.</w:t>
      </w:r>
    </w:p>
    <w:p w14:paraId="40D99BF5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Koliada (Christmas time): Our annual Christmas caroling fundraiser.</w:t>
      </w:r>
    </w:p>
    <w:p w14:paraId="7740ED67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Kvitna Nedilia/Palm Sunday Mass: A mass at St. Michael’s Church in uniform.</w:t>
      </w:r>
    </w:p>
    <w:p w14:paraId="10E07BBC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Stijka Pri Hrobi/Guarding of Jesus’ Tomb (Good Friday and Holy Saturday): Yunatstvo is expected to guard Jesus’ tomb in uniforms for 30 minutes.</w:t>
      </w:r>
    </w:p>
    <w:p w14:paraId="0EF7A3C1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Den Matery/Mother’s Day Program (early May): A program in honor of our mothers.</w:t>
      </w:r>
    </w:p>
    <w:p w14:paraId="4D51EF64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Zlet (Memorial Day Weekend): This is a weekend event held each Memorial Day Weekend at Oselia CYM in Ellenville, NY. All active oseredky/branches participate in this event. We also help organize a portion of it.</w:t>
      </w:r>
    </w:p>
    <w:p w14:paraId="5B59A5B8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Ukrainian Heritage Festival (June Father’s Day Weekend): This is a festival sponsored by CYM Yonkers held on the grounds of St. Michael’s Church. All members are expected to volunteer for preparation, running, and clean-up of this event.</w:t>
      </w:r>
    </w:p>
    <w:p w14:paraId="19376E3F" w14:textId="77777777" w:rsidR="00D041E2" w:rsidRPr="00D041E2" w:rsidRDefault="00D041E2" w:rsidP="00D041E2">
      <w:pPr>
        <w:pStyle w:val="ListParagraph"/>
        <w:numPr>
          <w:ilvl w:val="0"/>
          <w:numId w:val="19"/>
        </w:num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D041E2">
        <w:rPr>
          <w:rFonts w:asciiTheme="minorHAnsi" w:hAnsiTheme="minorHAnsi" w:cstheme="minorHAnsi"/>
          <w:sz w:val="22"/>
          <w:szCs w:val="22"/>
        </w:rPr>
        <w:t>Summer Camps at Oselia CYM: This is optional, but all active members are eligible to take part in these camps at Oselia CYM Ellenville.</w:t>
      </w:r>
    </w:p>
    <w:p w14:paraId="73624A07" w14:textId="599104FA" w:rsidR="00F6340B" w:rsidRPr="00D041E2" w:rsidRDefault="00D041E2" w:rsidP="00D041E2">
      <w:r w:rsidRPr="00D041E2">
        <w:rPr>
          <w:rFonts w:asciiTheme="minorHAnsi" w:hAnsiTheme="minorHAnsi" w:cstheme="minorHAnsi"/>
          <w:sz w:val="22"/>
          <w:szCs w:val="22"/>
        </w:rPr>
        <w:t>For any questions, please reach out to yonkers@cym.org</w:t>
      </w:r>
      <w:r>
        <w:t>.</w:t>
      </w:r>
    </w:p>
    <w:sectPr w:rsidR="00F6340B" w:rsidRPr="00D041E2" w:rsidSect="00D64BBD">
      <w:headerReference w:type="default" r:id="rId8"/>
      <w:pgSz w:w="12240" w:h="15840"/>
      <w:pgMar w:top="576" w:right="864" w:bottom="576" w:left="864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ADF5E" w14:textId="77777777" w:rsidR="008016D5" w:rsidRDefault="008016D5" w:rsidP="009B68D9">
      <w:r>
        <w:separator/>
      </w:r>
    </w:p>
  </w:endnote>
  <w:endnote w:type="continuationSeparator" w:id="0">
    <w:p w14:paraId="0CBADF5F" w14:textId="77777777" w:rsidR="008016D5" w:rsidRDefault="008016D5" w:rsidP="009B6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ucida Grande">
    <w:altName w:val="Times New Roman"/>
    <w:charset w:val="00"/>
    <w:family w:val="roman"/>
    <w:pitch w:val="default"/>
  </w:font>
  <w:font w:name="ヒラギノ角ゴ Pro W3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BADF5C" w14:textId="77777777" w:rsidR="008016D5" w:rsidRDefault="008016D5" w:rsidP="009B68D9">
      <w:r>
        <w:separator/>
      </w:r>
    </w:p>
  </w:footnote>
  <w:footnote w:type="continuationSeparator" w:id="0">
    <w:p w14:paraId="0CBADF5D" w14:textId="77777777" w:rsidR="008016D5" w:rsidRDefault="008016D5" w:rsidP="009B6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ADF60" w14:textId="2E64850D" w:rsidR="005C6929" w:rsidRDefault="0031191B" w:rsidP="00375108">
    <w:pPr>
      <w:rPr>
        <w:lang w:val="uk-UA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0CBADF6B" wp14:editId="0C2A542E">
          <wp:simplePos x="0" y="0"/>
          <wp:positionH relativeFrom="column">
            <wp:posOffset>-73660</wp:posOffset>
          </wp:positionH>
          <wp:positionV relativeFrom="paragraph">
            <wp:posOffset>179070</wp:posOffset>
          </wp:positionV>
          <wp:extent cx="788035" cy="1198245"/>
          <wp:effectExtent l="0" t="0" r="0" b="1905"/>
          <wp:wrapNone/>
          <wp:docPr id="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ictures\CYM_Emblema-(4x5_inches)-300dpi-3d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8035" cy="1198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7F31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CBADF69" wp14:editId="0CBADF6A">
              <wp:simplePos x="0" y="0"/>
              <wp:positionH relativeFrom="column">
                <wp:posOffset>723900</wp:posOffset>
              </wp:positionH>
              <wp:positionV relativeFrom="paragraph">
                <wp:posOffset>118745</wp:posOffset>
              </wp:positionV>
              <wp:extent cx="5187315" cy="1353185"/>
              <wp:effectExtent l="0" t="0" r="0" b="254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7315" cy="1353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BADF6F" w14:textId="77777777" w:rsidR="005C6929" w:rsidRPr="00A13C97" w:rsidRDefault="005C6929" w:rsidP="005C6929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A13C97">
                            <w:rPr>
                              <w:b/>
                              <w:sz w:val="32"/>
                              <w:szCs w:val="32"/>
                            </w:rPr>
                            <w:t xml:space="preserve"> Ukrainian </w:t>
                          </w:r>
                          <w:r w:rsidR="00684B53">
                            <w:rPr>
                              <w:b/>
                              <w:sz w:val="32"/>
                              <w:szCs w:val="32"/>
                            </w:rPr>
                            <w:t>American Youth Association</w:t>
                          </w:r>
                        </w:p>
                        <w:p w14:paraId="0CBADF70" w14:textId="77777777" w:rsidR="005C6929" w:rsidRPr="00A54D3E" w:rsidRDefault="005C6929" w:rsidP="005C6929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  <w:lang w:val="uk-UA"/>
                            </w:rPr>
                          </w:pPr>
                          <w:r w:rsidRPr="00A13C97">
                            <w:rPr>
                              <w:b/>
                              <w:sz w:val="32"/>
                              <w:szCs w:val="32"/>
                            </w:rPr>
                            <w:t xml:space="preserve">Спілка Української Молоді </w:t>
                          </w:r>
                          <w:r w:rsidR="00A54D3E">
                            <w:rPr>
                              <w:b/>
                              <w:sz w:val="32"/>
                              <w:szCs w:val="32"/>
                              <w:lang w:val="uk-UA"/>
                            </w:rPr>
                            <w:t>в Америці</w:t>
                          </w:r>
                        </w:p>
                        <w:p w14:paraId="0CBADF71" w14:textId="77777777" w:rsidR="005C6929" w:rsidRPr="00684B53" w:rsidRDefault="00684B53" w:rsidP="005C6929">
                          <w:pPr>
                            <w:spacing w:after="60"/>
                            <w:jc w:val="center"/>
                            <w:rPr>
                              <w:i/>
                              <w:lang w:val="uk-UA"/>
                            </w:rPr>
                          </w:pPr>
                          <w:r>
                            <w:rPr>
                              <w:i/>
                            </w:rPr>
                            <w:t>June 30th</w:t>
                          </w:r>
                          <w:r w:rsidR="005C6929" w:rsidRPr="000522F3">
                            <w:rPr>
                              <w:i/>
                            </w:rPr>
                            <w:t xml:space="preserve"> Branch in </w:t>
                          </w:r>
                          <w:r>
                            <w:rPr>
                              <w:i/>
                            </w:rPr>
                            <w:t>Yonkers</w:t>
                          </w:r>
                          <w:r w:rsidR="005C6929" w:rsidRPr="000522F3">
                            <w:rPr>
                              <w:i/>
                            </w:rPr>
                            <w:t xml:space="preserve"> </w:t>
                          </w:r>
                          <w:r w:rsidR="005C6929" w:rsidRPr="00024978">
                            <w:rPr>
                              <w:b/>
                              <w:i/>
                            </w:rPr>
                            <w:t>•</w:t>
                          </w:r>
                          <w:r w:rsidR="00B704EB">
                            <w:rPr>
                              <w:i/>
                            </w:rPr>
                            <w:t xml:space="preserve"> Осередок ім. </w:t>
                          </w:r>
                          <w:r>
                            <w:rPr>
                              <w:i/>
                              <w:lang w:val="uk-UA"/>
                            </w:rPr>
                            <w:t>30-го червня</w:t>
                          </w:r>
                          <w:r w:rsidR="00B704EB">
                            <w:rPr>
                              <w:i/>
                            </w:rPr>
                            <w:t xml:space="preserve"> в</w:t>
                          </w:r>
                          <w:r w:rsidR="00B704EB">
                            <w:rPr>
                              <w:i/>
                              <w:lang w:val="uk-UA"/>
                            </w:rPr>
                            <w:t xml:space="preserve"> </w:t>
                          </w:r>
                          <w:r>
                            <w:rPr>
                              <w:i/>
                              <w:lang w:val="uk-UA"/>
                            </w:rPr>
                            <w:t>Йонкерс</w:t>
                          </w:r>
                        </w:p>
                        <w:p w14:paraId="0CBADF72" w14:textId="77777777" w:rsidR="005C6929" w:rsidRPr="00D32A37" w:rsidRDefault="00684B53" w:rsidP="005C6929">
                          <w:pPr>
                            <w:jc w:val="center"/>
                          </w:pPr>
                          <w:r>
                            <w:rPr>
                              <w:lang w:val="uk-UA"/>
                            </w:rPr>
                            <w:t xml:space="preserve">301 </w:t>
                          </w:r>
                          <w:r>
                            <w:t>Palisade Avenue</w:t>
                          </w:r>
                          <w:r w:rsidR="005C6929" w:rsidRPr="00D32A37">
                            <w:t xml:space="preserve"> </w:t>
                          </w:r>
                          <w:r w:rsidR="005C6929" w:rsidRPr="00024978">
                            <w:rPr>
                              <w:b/>
                            </w:rPr>
                            <w:t>•</w:t>
                          </w:r>
                          <w:r w:rsidR="005C6929" w:rsidRPr="00D32A37">
                            <w:t xml:space="preserve"> </w:t>
                          </w:r>
                          <w:r>
                            <w:t>Yonkers, NY 10703</w:t>
                          </w:r>
                        </w:p>
                        <w:p w14:paraId="0CBADF73" w14:textId="77777777" w:rsidR="005C6929" w:rsidRDefault="00E87C73" w:rsidP="005C6929">
                          <w:pPr>
                            <w:spacing w:before="60"/>
                            <w:jc w:val="center"/>
                          </w:pPr>
                          <w:hyperlink r:id="rId2" w:history="1">
                            <w:r w:rsidR="00684B53" w:rsidRPr="006F64FB">
                              <w:rPr>
                                <w:rStyle w:val="Hyperlink"/>
                              </w:rPr>
                              <w:t>www.cym.org/us/yonkers</w:t>
                            </w:r>
                          </w:hyperlink>
                        </w:p>
                        <w:p w14:paraId="0CBADF74" w14:textId="77777777" w:rsidR="00684B53" w:rsidRDefault="00684B53" w:rsidP="005C6929">
                          <w:pPr>
                            <w:spacing w:before="60"/>
                            <w:jc w:val="center"/>
                          </w:pPr>
                        </w:p>
                        <w:p w14:paraId="0CBADF75" w14:textId="77777777" w:rsidR="005C6929" w:rsidRPr="00CA7D41" w:rsidRDefault="005C6929" w:rsidP="005C6929">
                          <w:pPr>
                            <w:spacing w:before="6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BADF6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7pt;margin-top:9.35pt;width:408.45pt;height:106.5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" filled="f" stroked="f">
              <v:textbox>
                <w:txbxContent>
                  <w:p w14:paraId="0CBADF6F" w14:textId="77777777" w:rsidR="005C6929" w:rsidRPr="00A13C97" w:rsidRDefault="005C6929" w:rsidP="005C6929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A13C97">
                      <w:rPr>
                        <w:b/>
                        <w:sz w:val="32"/>
                        <w:szCs w:val="32"/>
                      </w:rPr>
                      <w:t xml:space="preserve"> Ukrainian </w:t>
                    </w:r>
                    <w:r w:rsidR="00684B53">
                      <w:rPr>
                        <w:b/>
                        <w:sz w:val="32"/>
                        <w:szCs w:val="32"/>
                      </w:rPr>
                      <w:t>American Youth Association</w:t>
                    </w:r>
                  </w:p>
                  <w:p w14:paraId="0CBADF70" w14:textId="77777777" w:rsidR="005C6929" w:rsidRPr="00A54D3E" w:rsidRDefault="005C6929" w:rsidP="005C6929">
                    <w:pPr>
                      <w:jc w:val="center"/>
                      <w:rPr>
                        <w:b/>
                        <w:sz w:val="32"/>
                        <w:szCs w:val="32"/>
                        <w:lang w:val="uk-UA"/>
                      </w:rPr>
                    </w:pPr>
                    <w:r w:rsidRPr="00A13C97">
                      <w:rPr>
                        <w:b/>
                        <w:sz w:val="32"/>
                        <w:szCs w:val="32"/>
                      </w:rPr>
                      <w:t xml:space="preserve">Спілка Української Молоді </w:t>
                    </w:r>
                    <w:r w:rsidR="00A54D3E">
                      <w:rPr>
                        <w:b/>
                        <w:sz w:val="32"/>
                        <w:szCs w:val="32"/>
                        <w:lang w:val="uk-UA"/>
                      </w:rPr>
                      <w:t>в Америці</w:t>
                    </w:r>
                  </w:p>
                  <w:p w14:paraId="0CBADF71" w14:textId="77777777" w:rsidR="005C6929" w:rsidRPr="00684B53" w:rsidRDefault="00684B53" w:rsidP="005C6929">
                    <w:pPr>
                      <w:spacing w:after="60"/>
                      <w:jc w:val="center"/>
                      <w:rPr>
                        <w:i/>
                        <w:lang w:val="uk-UA"/>
                      </w:rPr>
                    </w:pPr>
                    <w:r>
                      <w:rPr>
                        <w:i/>
                      </w:rPr>
                      <w:t>June 30th</w:t>
                    </w:r>
                    <w:r w:rsidR="005C6929" w:rsidRPr="000522F3">
                      <w:rPr>
                        <w:i/>
                      </w:rPr>
                      <w:t xml:space="preserve"> Branch in </w:t>
                    </w:r>
                    <w:r>
                      <w:rPr>
                        <w:i/>
                      </w:rPr>
                      <w:t>Yonkers</w:t>
                    </w:r>
                    <w:r w:rsidR="005C6929" w:rsidRPr="000522F3">
                      <w:rPr>
                        <w:i/>
                      </w:rPr>
                      <w:t xml:space="preserve"> </w:t>
                    </w:r>
                    <w:r w:rsidR="005C6929" w:rsidRPr="00024978">
                      <w:rPr>
                        <w:b/>
                        <w:i/>
                      </w:rPr>
                      <w:t>•</w:t>
                    </w:r>
                    <w:r w:rsidR="00B704EB">
                      <w:rPr>
                        <w:i/>
                      </w:rPr>
                      <w:t xml:space="preserve"> Осередок ім. </w:t>
                    </w:r>
                    <w:r>
                      <w:rPr>
                        <w:i/>
                        <w:lang w:val="uk-UA"/>
                      </w:rPr>
                      <w:t>30-го червня</w:t>
                    </w:r>
                    <w:r w:rsidR="00B704EB">
                      <w:rPr>
                        <w:i/>
                      </w:rPr>
                      <w:t xml:space="preserve"> в</w:t>
                    </w:r>
                    <w:r w:rsidR="00B704EB">
                      <w:rPr>
                        <w:i/>
                        <w:lang w:val="uk-UA"/>
                      </w:rPr>
                      <w:t xml:space="preserve"> </w:t>
                    </w:r>
                    <w:r>
                      <w:rPr>
                        <w:i/>
                        <w:lang w:val="uk-UA"/>
                      </w:rPr>
                      <w:t>Йонкерс</w:t>
                    </w:r>
                  </w:p>
                  <w:p w14:paraId="0CBADF72" w14:textId="77777777" w:rsidR="005C6929" w:rsidRPr="00D32A37" w:rsidRDefault="00684B53" w:rsidP="005C6929">
                    <w:pPr>
                      <w:jc w:val="center"/>
                    </w:pPr>
                    <w:r>
                      <w:rPr>
                        <w:lang w:val="uk-UA"/>
                      </w:rPr>
                      <w:t xml:space="preserve">301 </w:t>
                    </w:r>
                    <w:r>
                      <w:t>Palisade Avenue</w:t>
                    </w:r>
                    <w:r w:rsidR="005C6929" w:rsidRPr="00D32A37">
                      <w:t xml:space="preserve"> </w:t>
                    </w:r>
                    <w:r w:rsidR="005C6929" w:rsidRPr="00024978">
                      <w:rPr>
                        <w:b/>
                      </w:rPr>
                      <w:t>•</w:t>
                    </w:r>
                    <w:r w:rsidR="005C6929" w:rsidRPr="00D32A37">
                      <w:t xml:space="preserve"> </w:t>
                    </w:r>
                    <w:r>
                      <w:t>Yonkers, NY 10703</w:t>
                    </w:r>
                  </w:p>
                  <w:p w14:paraId="0CBADF73" w14:textId="77777777" w:rsidR="005C6929" w:rsidRDefault="00E87C73" w:rsidP="005C6929">
                    <w:pPr>
                      <w:spacing w:before="60"/>
                      <w:jc w:val="center"/>
                    </w:pPr>
                    <w:hyperlink r:id="rId3" w:history="1">
                      <w:r w:rsidR="00684B53" w:rsidRPr="006F64FB">
                        <w:rPr>
                          <w:rStyle w:val="Hyperlink"/>
                        </w:rPr>
                        <w:t>www.cym.org/us/yonkers</w:t>
                      </w:r>
                    </w:hyperlink>
                  </w:p>
                  <w:p w14:paraId="0CBADF74" w14:textId="77777777" w:rsidR="00684B53" w:rsidRDefault="00684B53" w:rsidP="005C6929">
                    <w:pPr>
                      <w:spacing w:before="60"/>
                      <w:jc w:val="center"/>
                    </w:pPr>
                  </w:p>
                  <w:p w14:paraId="0CBADF75" w14:textId="77777777" w:rsidR="005C6929" w:rsidRPr="00CA7D41" w:rsidRDefault="005C6929" w:rsidP="005C6929">
                    <w:pPr>
                      <w:spacing w:before="6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0CBADF61" w14:textId="6537F2A5" w:rsidR="005C6929" w:rsidRDefault="005C6929" w:rsidP="00375108">
    <w:pPr>
      <w:rPr>
        <w:lang w:val="uk-UA"/>
      </w:rPr>
    </w:pPr>
  </w:p>
  <w:p w14:paraId="0CBADF62" w14:textId="77777777" w:rsidR="005C6929" w:rsidRDefault="005C6929" w:rsidP="00375108">
    <w:pPr>
      <w:rPr>
        <w:lang w:val="uk-UA"/>
      </w:rPr>
    </w:pPr>
  </w:p>
  <w:p w14:paraId="0CBADF63" w14:textId="77777777" w:rsidR="005C6929" w:rsidRDefault="005C6929" w:rsidP="00375108">
    <w:pPr>
      <w:rPr>
        <w:lang w:val="uk-UA"/>
      </w:rPr>
    </w:pPr>
  </w:p>
  <w:p w14:paraId="0CBADF64" w14:textId="77777777" w:rsidR="005C6929" w:rsidRDefault="005C6929" w:rsidP="00375108">
    <w:pPr>
      <w:rPr>
        <w:lang w:val="uk-UA"/>
      </w:rPr>
    </w:pPr>
  </w:p>
  <w:p w14:paraId="0CBADF65" w14:textId="77777777" w:rsidR="005C6929" w:rsidRDefault="005C6929" w:rsidP="00375108">
    <w:pPr>
      <w:rPr>
        <w:lang w:val="uk-UA"/>
      </w:rPr>
    </w:pPr>
  </w:p>
  <w:p w14:paraId="0CBADF66" w14:textId="77777777" w:rsidR="005C6929" w:rsidRDefault="005C6929" w:rsidP="00375108">
    <w:pPr>
      <w:rPr>
        <w:lang w:val="uk-UA"/>
      </w:rPr>
    </w:pPr>
  </w:p>
  <w:p w14:paraId="0CBADF67" w14:textId="77777777" w:rsidR="005C6929" w:rsidRDefault="005C6929" w:rsidP="00375108">
    <w:pPr>
      <w:rPr>
        <w:lang w:val="uk-UA"/>
      </w:rPr>
    </w:pPr>
  </w:p>
  <w:p w14:paraId="0CBADF68" w14:textId="77777777" w:rsidR="009B68D9" w:rsidRPr="005C6929" w:rsidRDefault="00D57F31" w:rsidP="00375108">
    <w:pPr>
      <w:rPr>
        <w:lang w:val="uk-U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CBADF6D" wp14:editId="0CBADF6E">
              <wp:simplePos x="0" y="0"/>
              <wp:positionH relativeFrom="column">
                <wp:posOffset>-81915</wp:posOffset>
              </wp:positionH>
              <wp:positionV relativeFrom="paragraph">
                <wp:posOffset>53340</wp:posOffset>
              </wp:positionV>
              <wp:extent cx="6762750" cy="0"/>
              <wp:effectExtent l="19050" t="19050" r="19050" b="19050"/>
              <wp:wrapNone/>
              <wp:docPr id="1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6275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928BE0" id="Straight Connector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45pt,4.2pt" to="526.0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" strokecolor="gray [1629]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894EE875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4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1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6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3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576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" w15:restartNumberingAfterBreak="0">
    <w:nsid w:val="00000005"/>
    <w:multiLevelType w:val="multilevel"/>
    <w:tmpl w:val="2DD49034"/>
    <w:lvl w:ilvl="0">
      <w:start w:val="1"/>
      <w:numFmt w:val="bullet"/>
      <w:lvlText w:val="·"/>
      <w:lvlJc w:val="left"/>
      <w:pPr>
        <w:tabs>
          <w:tab w:val="num" w:pos="432"/>
        </w:tabs>
        <w:ind w:left="432" w:firstLine="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1080"/>
      </w:pPr>
      <w:rPr>
        <w:rFonts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" w15:restartNumberingAfterBreak="0">
    <w:nsid w:val="10C46F77"/>
    <w:multiLevelType w:val="hybridMultilevel"/>
    <w:tmpl w:val="AE101ACA"/>
    <w:lvl w:ilvl="0" w:tplc="C7968318">
      <w:start w:val="14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CB517C"/>
    <w:multiLevelType w:val="hybridMultilevel"/>
    <w:tmpl w:val="76123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F2F9E"/>
    <w:multiLevelType w:val="multilevel"/>
    <w:tmpl w:val="DC58A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8A1602"/>
    <w:multiLevelType w:val="hybridMultilevel"/>
    <w:tmpl w:val="193A0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71700"/>
    <w:multiLevelType w:val="hybridMultilevel"/>
    <w:tmpl w:val="1FA43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1413C"/>
    <w:multiLevelType w:val="hybridMultilevel"/>
    <w:tmpl w:val="CFC2D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F5328"/>
    <w:multiLevelType w:val="hybridMultilevel"/>
    <w:tmpl w:val="DA629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60293"/>
    <w:multiLevelType w:val="hybridMultilevel"/>
    <w:tmpl w:val="B1BC2AD2"/>
    <w:lvl w:ilvl="0" w:tplc="0409000F">
      <w:start w:val="1"/>
      <w:numFmt w:val="decimal"/>
      <w:lvlText w:val="%1."/>
      <w:lvlJc w:val="left"/>
      <w:pPr>
        <w:tabs>
          <w:tab w:val="num" w:pos="-2382"/>
        </w:tabs>
        <w:ind w:left="-2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-3912"/>
        </w:tabs>
        <w:ind w:left="-39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3192"/>
        </w:tabs>
        <w:ind w:left="-31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-2472"/>
        </w:tabs>
        <w:ind w:left="-24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1752"/>
        </w:tabs>
        <w:ind w:left="-17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-1032"/>
        </w:tabs>
        <w:ind w:left="-103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-312"/>
        </w:tabs>
        <w:ind w:left="-3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08"/>
        </w:tabs>
        <w:ind w:left="4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128"/>
        </w:tabs>
        <w:ind w:left="1128" w:hanging="180"/>
      </w:pPr>
    </w:lvl>
  </w:abstractNum>
  <w:abstractNum w:abstractNumId="10" w15:restartNumberingAfterBreak="0">
    <w:nsid w:val="366B65D6"/>
    <w:multiLevelType w:val="multilevel"/>
    <w:tmpl w:val="22A8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AB15F19"/>
    <w:multiLevelType w:val="multilevel"/>
    <w:tmpl w:val="1BCCE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AE05505"/>
    <w:multiLevelType w:val="multilevel"/>
    <w:tmpl w:val="EB9C4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FC23D1F"/>
    <w:multiLevelType w:val="hybridMultilevel"/>
    <w:tmpl w:val="D1729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3D21F9"/>
    <w:multiLevelType w:val="hybridMultilevel"/>
    <w:tmpl w:val="230A9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3D0AC3"/>
    <w:multiLevelType w:val="hybridMultilevel"/>
    <w:tmpl w:val="C17EAC7C"/>
    <w:lvl w:ilvl="0" w:tplc="7C9CCA70">
      <w:start w:val="3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6A29FB"/>
    <w:multiLevelType w:val="hybridMultilevel"/>
    <w:tmpl w:val="6C8E0DC0"/>
    <w:lvl w:ilvl="0" w:tplc="57BC6252">
      <w:start w:val="14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9A394B"/>
    <w:multiLevelType w:val="hybridMultilevel"/>
    <w:tmpl w:val="41244D86"/>
    <w:lvl w:ilvl="0" w:tplc="04090005">
      <w:start w:val="1"/>
      <w:numFmt w:val="bullet"/>
      <w:lvlText w:val=""/>
      <w:lvlJc w:val="left"/>
      <w:pPr>
        <w:tabs>
          <w:tab w:val="num" w:pos="624"/>
        </w:tabs>
        <w:ind w:left="624" w:hanging="624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C2676B"/>
    <w:multiLevelType w:val="hybridMultilevel"/>
    <w:tmpl w:val="6AA6EE76"/>
    <w:lvl w:ilvl="0" w:tplc="FEE65616">
      <w:numFmt w:val="bullet"/>
      <w:lvlText w:val=""/>
      <w:lvlJc w:val="left"/>
      <w:pPr>
        <w:tabs>
          <w:tab w:val="num" w:pos="624"/>
        </w:tabs>
        <w:ind w:left="624" w:hanging="624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8"/>
  </w:num>
  <w:num w:numId="5">
    <w:abstractNumId w:val="5"/>
  </w:num>
  <w:num w:numId="6">
    <w:abstractNumId w:val="18"/>
  </w:num>
  <w:num w:numId="7">
    <w:abstractNumId w:val="17"/>
  </w:num>
  <w:num w:numId="8">
    <w:abstractNumId w:val="9"/>
  </w:num>
  <w:num w:numId="9">
    <w:abstractNumId w:val="13"/>
  </w:num>
  <w:num w:numId="10">
    <w:abstractNumId w:val="2"/>
  </w:num>
  <w:num w:numId="11">
    <w:abstractNumId w:val="16"/>
  </w:num>
  <w:num w:numId="12">
    <w:abstractNumId w:val="15"/>
  </w:num>
  <w:num w:numId="13">
    <w:abstractNumId w:val="12"/>
  </w:num>
  <w:num w:numId="14">
    <w:abstractNumId w:val="4"/>
  </w:num>
  <w:num w:numId="15">
    <w:abstractNumId w:val="11"/>
  </w:num>
  <w:num w:numId="16">
    <w:abstractNumId w:val="10"/>
  </w:num>
  <w:num w:numId="17">
    <w:abstractNumId w:val="3"/>
  </w:num>
  <w:num w:numId="18">
    <w:abstractNumId w:val="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ECQ2NDE3NTC3NjcyUdpeDU4uLM/DyQAsNaAO6SwpksAAAA"/>
  </w:docVars>
  <w:rsids>
    <w:rsidRoot w:val="00C45FA8"/>
    <w:rsid w:val="00042707"/>
    <w:rsid w:val="00051C84"/>
    <w:rsid w:val="00074861"/>
    <w:rsid w:val="00077E34"/>
    <w:rsid w:val="0009118F"/>
    <w:rsid w:val="000940F3"/>
    <w:rsid w:val="000A56DA"/>
    <w:rsid w:val="000D2362"/>
    <w:rsid w:val="000F0202"/>
    <w:rsid w:val="0011124D"/>
    <w:rsid w:val="0011538E"/>
    <w:rsid w:val="00135417"/>
    <w:rsid w:val="00141EC7"/>
    <w:rsid w:val="0017735D"/>
    <w:rsid w:val="001A0165"/>
    <w:rsid w:val="001A5D7D"/>
    <w:rsid w:val="001C7AC8"/>
    <w:rsid w:val="001D540A"/>
    <w:rsid w:val="001E5E48"/>
    <w:rsid w:val="001F088B"/>
    <w:rsid w:val="001F32C0"/>
    <w:rsid w:val="002123B3"/>
    <w:rsid w:val="00220BD0"/>
    <w:rsid w:val="00223FC7"/>
    <w:rsid w:val="0023286F"/>
    <w:rsid w:val="002402CC"/>
    <w:rsid w:val="00252928"/>
    <w:rsid w:val="002534EC"/>
    <w:rsid w:val="002558C2"/>
    <w:rsid w:val="0027366B"/>
    <w:rsid w:val="00295307"/>
    <w:rsid w:val="0031191B"/>
    <w:rsid w:val="003159E5"/>
    <w:rsid w:val="00346140"/>
    <w:rsid w:val="00351549"/>
    <w:rsid w:val="0035451A"/>
    <w:rsid w:val="00365CE1"/>
    <w:rsid w:val="00375108"/>
    <w:rsid w:val="00375A33"/>
    <w:rsid w:val="003934F8"/>
    <w:rsid w:val="00474DAD"/>
    <w:rsid w:val="00486AB3"/>
    <w:rsid w:val="004931B7"/>
    <w:rsid w:val="004F3FE7"/>
    <w:rsid w:val="005001EA"/>
    <w:rsid w:val="005356C2"/>
    <w:rsid w:val="00556CFB"/>
    <w:rsid w:val="005A3068"/>
    <w:rsid w:val="005A3965"/>
    <w:rsid w:val="005C395D"/>
    <w:rsid w:val="005C5029"/>
    <w:rsid w:val="005C6929"/>
    <w:rsid w:val="005E3CED"/>
    <w:rsid w:val="005F49CA"/>
    <w:rsid w:val="00671ED4"/>
    <w:rsid w:val="00684B53"/>
    <w:rsid w:val="00686BA7"/>
    <w:rsid w:val="006A68CD"/>
    <w:rsid w:val="006C6118"/>
    <w:rsid w:val="006C679F"/>
    <w:rsid w:val="006D5089"/>
    <w:rsid w:val="006E440B"/>
    <w:rsid w:val="006F26DE"/>
    <w:rsid w:val="006F2994"/>
    <w:rsid w:val="0074423B"/>
    <w:rsid w:val="00754C78"/>
    <w:rsid w:val="00757A97"/>
    <w:rsid w:val="00764C82"/>
    <w:rsid w:val="00765212"/>
    <w:rsid w:val="00774E21"/>
    <w:rsid w:val="007A51CE"/>
    <w:rsid w:val="007B6811"/>
    <w:rsid w:val="007D5582"/>
    <w:rsid w:val="007D7B8D"/>
    <w:rsid w:val="007D7D8D"/>
    <w:rsid w:val="007E5AED"/>
    <w:rsid w:val="008016D5"/>
    <w:rsid w:val="0082031B"/>
    <w:rsid w:val="008312E2"/>
    <w:rsid w:val="00836CE6"/>
    <w:rsid w:val="00844C15"/>
    <w:rsid w:val="0086100B"/>
    <w:rsid w:val="0086146A"/>
    <w:rsid w:val="00864131"/>
    <w:rsid w:val="0089723E"/>
    <w:rsid w:val="008C252F"/>
    <w:rsid w:val="008E1B34"/>
    <w:rsid w:val="008E58ED"/>
    <w:rsid w:val="008F7DBB"/>
    <w:rsid w:val="00900E7D"/>
    <w:rsid w:val="00910593"/>
    <w:rsid w:val="009231DF"/>
    <w:rsid w:val="009264B0"/>
    <w:rsid w:val="00930F4D"/>
    <w:rsid w:val="00972E20"/>
    <w:rsid w:val="00996CF1"/>
    <w:rsid w:val="0099764A"/>
    <w:rsid w:val="009B68D9"/>
    <w:rsid w:val="009D3416"/>
    <w:rsid w:val="009F63B2"/>
    <w:rsid w:val="00A137B1"/>
    <w:rsid w:val="00A16DE9"/>
    <w:rsid w:val="00A546E8"/>
    <w:rsid w:val="00A54D3E"/>
    <w:rsid w:val="00A7667A"/>
    <w:rsid w:val="00A833DC"/>
    <w:rsid w:val="00AB2649"/>
    <w:rsid w:val="00AB779C"/>
    <w:rsid w:val="00AC2E47"/>
    <w:rsid w:val="00AD19B8"/>
    <w:rsid w:val="00B54ABC"/>
    <w:rsid w:val="00B660CB"/>
    <w:rsid w:val="00B704EB"/>
    <w:rsid w:val="00B71B4E"/>
    <w:rsid w:val="00B75CCE"/>
    <w:rsid w:val="00B96F16"/>
    <w:rsid w:val="00BE1508"/>
    <w:rsid w:val="00BF2C55"/>
    <w:rsid w:val="00C07C49"/>
    <w:rsid w:val="00C12FD8"/>
    <w:rsid w:val="00C45FA8"/>
    <w:rsid w:val="00C5557D"/>
    <w:rsid w:val="00C60558"/>
    <w:rsid w:val="00CA544C"/>
    <w:rsid w:val="00CB57ED"/>
    <w:rsid w:val="00CD05AD"/>
    <w:rsid w:val="00CD68A8"/>
    <w:rsid w:val="00D041E2"/>
    <w:rsid w:val="00D57443"/>
    <w:rsid w:val="00D57D3B"/>
    <w:rsid w:val="00D57F31"/>
    <w:rsid w:val="00D602FB"/>
    <w:rsid w:val="00D6347E"/>
    <w:rsid w:val="00D64BBD"/>
    <w:rsid w:val="00D9790F"/>
    <w:rsid w:val="00DA0C54"/>
    <w:rsid w:val="00DA3F07"/>
    <w:rsid w:val="00DA4542"/>
    <w:rsid w:val="00E24143"/>
    <w:rsid w:val="00E277D7"/>
    <w:rsid w:val="00E473E9"/>
    <w:rsid w:val="00E6420D"/>
    <w:rsid w:val="00E87C73"/>
    <w:rsid w:val="00EA222C"/>
    <w:rsid w:val="00EB1C4F"/>
    <w:rsid w:val="00EB652A"/>
    <w:rsid w:val="00EC28DF"/>
    <w:rsid w:val="00ED7582"/>
    <w:rsid w:val="00EE31F9"/>
    <w:rsid w:val="00EF6054"/>
    <w:rsid w:val="00F6340B"/>
    <w:rsid w:val="00F63CDB"/>
    <w:rsid w:val="00F65360"/>
    <w:rsid w:val="00FA626C"/>
    <w:rsid w:val="00FB69D7"/>
    <w:rsid w:val="00FE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CBADF2E"/>
  <w15:docId w15:val="{325E9146-99E5-47CF-A7BE-C9427C33C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68D9"/>
    <w:pPr>
      <w:keepNext/>
      <w:jc w:val="center"/>
      <w:outlineLvl w:val="0"/>
    </w:pPr>
    <w:rPr>
      <w:sz w:val="44"/>
      <w:lang w:val="uk-UA"/>
    </w:rPr>
  </w:style>
  <w:style w:type="paragraph" w:styleId="Heading2">
    <w:name w:val="heading 2"/>
    <w:basedOn w:val="Normal"/>
    <w:next w:val="Normal"/>
    <w:link w:val="Heading2Char"/>
    <w:qFormat/>
    <w:rsid w:val="009B68D9"/>
    <w:pPr>
      <w:keepNext/>
      <w:ind w:left="720"/>
      <w:jc w:val="center"/>
      <w:outlineLvl w:val="1"/>
    </w:pPr>
    <w:rPr>
      <w:i/>
      <w:iCs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6CF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02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68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68D9"/>
  </w:style>
  <w:style w:type="paragraph" w:styleId="Footer">
    <w:name w:val="footer"/>
    <w:basedOn w:val="Normal"/>
    <w:link w:val="FooterChar"/>
    <w:uiPriority w:val="99"/>
    <w:unhideWhenUsed/>
    <w:rsid w:val="009B68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68D9"/>
  </w:style>
  <w:style w:type="character" w:customStyle="1" w:styleId="Heading1Char">
    <w:name w:val="Heading 1 Char"/>
    <w:basedOn w:val="DefaultParagraphFont"/>
    <w:link w:val="Heading1"/>
    <w:rsid w:val="009B68D9"/>
    <w:rPr>
      <w:rFonts w:ascii="Times New Roman" w:eastAsia="Times New Roman" w:hAnsi="Times New Roman" w:cs="Times New Roman"/>
      <w:sz w:val="44"/>
      <w:szCs w:val="24"/>
      <w:lang w:val="uk-UA"/>
    </w:rPr>
  </w:style>
  <w:style w:type="character" w:customStyle="1" w:styleId="Heading2Char">
    <w:name w:val="Heading 2 Char"/>
    <w:basedOn w:val="DefaultParagraphFont"/>
    <w:link w:val="Heading2"/>
    <w:rsid w:val="009B68D9"/>
    <w:rPr>
      <w:rFonts w:ascii="Times New Roman" w:eastAsia="Times New Roman" w:hAnsi="Times New Roman" w:cs="Times New Roman"/>
      <w:i/>
      <w:iCs/>
      <w:sz w:val="24"/>
      <w:szCs w:val="24"/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05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59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F32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346140"/>
  </w:style>
  <w:style w:type="paragraph" w:customStyle="1" w:styleId="yiv1463405414msonormal">
    <w:name w:val="yiv1463405414msonormal"/>
    <w:basedOn w:val="Normal"/>
    <w:rsid w:val="00AD19B8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5001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5E3CED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E3C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ym.org/us/yonkers" TargetMode="External"/><Relationship Id="rId2" Type="http://schemas.openxmlformats.org/officeDocument/2006/relationships/hyperlink" Target="http://www.cym.org/us/yonker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4908BE-AD16-4738-A147-35195EC51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Kawka</dc:creator>
  <cp:lastModifiedBy>Michael Kapitula</cp:lastModifiedBy>
  <cp:revision>6</cp:revision>
  <cp:lastPrinted>2016-06-02T05:11:00Z</cp:lastPrinted>
  <dcterms:created xsi:type="dcterms:W3CDTF">2023-09-11T16:33:00Z</dcterms:created>
  <dcterms:modified xsi:type="dcterms:W3CDTF">2023-09-11T19:23:00Z</dcterms:modified>
</cp:coreProperties>
</file>